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353A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B030E93" w:rsidR="007B4A91" w:rsidRDefault="006018A2" w:rsidP="006018A2">
      <w:pPr>
        <w:ind w:left="720"/>
        <w:rPr>
          <w:sz w:val="28"/>
          <w:szCs w:val="28"/>
        </w:rPr>
      </w:pPr>
      <w:r>
        <w:rPr>
          <w:sz w:val="28"/>
          <w:szCs w:val="28"/>
        </w:rPr>
        <w:t>Wizard of oz.</w:t>
      </w:r>
    </w:p>
    <w:p w14:paraId="34A9E19B" w14:textId="77777777" w:rsidR="007B4A91" w:rsidRDefault="008353A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7DEEB9F" w:rsidR="007B4A91" w:rsidRDefault="006018A2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story is to get the man out of the maze.</w:t>
      </w:r>
    </w:p>
    <w:p w14:paraId="3D632C61" w14:textId="77777777" w:rsidR="007B4A91" w:rsidRDefault="008353AC">
      <w:pPr>
        <w:rPr>
          <w:sz w:val="28"/>
          <w:szCs w:val="28"/>
        </w:rPr>
      </w:pPr>
      <w:r>
        <w:pict w14:anchorId="29F3B047">
          <v:rect id="_x0000_i1043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AE6187A" w:rsidR="007B4A91" w:rsidRDefault="006018A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 shows the journey of a man through the garden maze </w:t>
      </w:r>
    </w:p>
    <w:p w14:paraId="6102F988" w14:textId="77777777" w:rsidR="007B4A91" w:rsidRDefault="008353A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37CA03E" w:rsidR="007B4A91" w:rsidRDefault="006018A2" w:rsidP="006018A2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ing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coins while being chased by the wizard, who</w:t>
      </w:r>
      <w:r>
        <w:rPr>
          <w:sz w:val="28"/>
          <w:szCs w:val="28"/>
        </w:rPr>
        <w:t xml:space="preserve"> resides in the </w:t>
      </w:r>
    </w:p>
    <w:p w14:paraId="0AE3FDBE" w14:textId="77777777" w:rsidR="007B4A91" w:rsidRDefault="008353A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D3798EE" w:rsidR="007B4A91" w:rsidRDefault="006018A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aid </w:t>
      </w:r>
      <w:r>
        <w:rPr>
          <w:sz w:val="28"/>
          <w:szCs w:val="28"/>
        </w:rPr>
        <w:t xml:space="preserve">garden of </w:t>
      </w:r>
      <w:r>
        <w:rPr>
          <w:sz w:val="28"/>
          <w:szCs w:val="28"/>
        </w:rPr>
        <w:t>the haunted mansion of oz.</w:t>
      </w:r>
    </w:p>
    <w:p w14:paraId="35A4557A" w14:textId="77777777" w:rsidR="007B4A91" w:rsidRDefault="008353A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 w:rsidTr="006018A2">
        <w:trPr>
          <w:trHeight w:val="915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63C6A5E" w:rsidR="007B4A91" w:rsidRDefault="006018A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hn(play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08707E9" w:rsidR="007B4A91" w:rsidRDefault="006018A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 special pow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2E43300" w:rsidR="007B4A91" w:rsidRDefault="006018A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zard of </w:t>
            </w:r>
            <w:proofErr w:type="spellStart"/>
            <w:r>
              <w:rPr>
                <w:sz w:val="28"/>
                <w:szCs w:val="28"/>
              </w:rPr>
              <w:t>oz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97E75C3" w:rsidR="007B4A91" w:rsidRDefault="006018A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elekinesis,telepathy,psychic</w:t>
            </w:r>
            <w:proofErr w:type="spellEnd"/>
            <w:r>
              <w:rPr>
                <w:sz w:val="28"/>
                <w:szCs w:val="28"/>
              </w:rPr>
              <w:t xml:space="preserve"> powers, etc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DC6CD97" w:rsidR="007B4A91" w:rsidRDefault="00EE11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 of the maz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12B50F0" w:rsidR="007B4A91" w:rsidRDefault="00EE11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nd as a barri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0BE77BC" w:rsidR="007B4A91" w:rsidRDefault="00EE11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C9D2348" w:rsidR="007B4A91" w:rsidRDefault="00EE11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 points on John’s scor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A24E909" w:rsidR="007B4A91" w:rsidRDefault="008353AC">
      <w:pPr>
        <w:rPr>
          <w:sz w:val="28"/>
          <w:szCs w:val="28"/>
        </w:rPr>
      </w:pPr>
      <w:r w:rsidRPr="008353AC">
        <w:lastRenderedPageBreak/>
        <w:drawing>
          <wp:inline distT="0" distB="0" distL="0" distR="0" wp14:anchorId="750D0955" wp14:editId="102C06E1">
            <wp:extent cx="5753903" cy="4486901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4486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C39E5BE" w14:textId="77777777" w:rsidR="007B4A91" w:rsidRDefault="008353A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353A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353A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35F3E9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7F14B52" w14:textId="4C85562C" w:rsidR="00EE11F7" w:rsidRDefault="00EE11F7">
      <w:pPr>
        <w:rPr>
          <w:sz w:val="28"/>
          <w:szCs w:val="28"/>
        </w:rPr>
      </w:pPr>
      <w:r>
        <w:rPr>
          <w:sz w:val="28"/>
          <w:szCs w:val="28"/>
        </w:rPr>
        <w:t>The will be engaging since the needs to constantly look out for the hurdles.</w:t>
      </w:r>
    </w:p>
    <w:p w14:paraId="24B987DE" w14:textId="488F82AA" w:rsidR="007B4A91" w:rsidRDefault="008353A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018A2"/>
    <w:rsid w:val="007B4A91"/>
    <w:rsid w:val="008353AC"/>
    <w:rsid w:val="00EE1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D4D4D4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1-12-27T13:30:00Z</dcterms:modified>
</cp:coreProperties>
</file>